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F7052" w:rsidRDefault="006816FD" w:rsidP="006D1474">
      <w:pPr>
        <w:spacing w:line="240" w:lineRule="auto"/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9050</wp:posOffset>
            </wp:positionH>
            <wp:positionV relativeFrom="paragraph">
              <wp:posOffset>-1365250</wp:posOffset>
            </wp:positionV>
            <wp:extent cx="2515235" cy="2511425"/>
            <wp:effectExtent l="19050" t="0" r="0" b="0"/>
            <wp:wrapSquare wrapText="bothSides"/>
            <wp:docPr id="1" name="Picture 0" descr="B-10-Norm Wilson 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-10-Norm Wilson 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15235" cy="2511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F7052">
        <w:t>Norman W. Wilson has a PhD in the Humanities and a PhD in Metaphysical Humanism. He is a minister, a spiritual counselor, an author, an educator, and</w:t>
      </w:r>
      <w:r w:rsidR="00FA4F66">
        <w:t xml:space="preserve"> gives lectures on a wide range of metaphysical topics.</w:t>
      </w:r>
      <w:r w:rsidR="00FF7052">
        <w:t xml:space="preserve"> </w:t>
      </w:r>
    </w:p>
    <w:p w:rsidR="00FF7052" w:rsidRDefault="00FF7052" w:rsidP="006D1474">
      <w:pPr>
        <w:spacing w:line="240" w:lineRule="auto"/>
      </w:pPr>
      <w:r>
        <w:t xml:space="preserve">He has appeared on numerous radio talk shows and podcast television programs. </w:t>
      </w:r>
    </w:p>
    <w:p w:rsidR="00FF7052" w:rsidRDefault="00FF7052" w:rsidP="006D1474">
      <w:pPr>
        <w:spacing w:line="240" w:lineRule="auto"/>
      </w:pPr>
      <w:r>
        <w:t xml:space="preserve">Dr. Wilson is a Reiki Master, Third Level with advanced training A and B certificates. He has a certificate in Qigong Healing. </w:t>
      </w:r>
    </w:p>
    <w:p w:rsidR="00FF7052" w:rsidRDefault="00FF7052" w:rsidP="006D1474">
      <w:pPr>
        <w:spacing w:line="240" w:lineRule="auto"/>
      </w:pPr>
      <w:r>
        <w:t xml:space="preserve">He is a reviewer for the New York Journal of Books. </w:t>
      </w:r>
    </w:p>
    <w:p w:rsidR="00FF7052" w:rsidRDefault="00FF7052" w:rsidP="006D1474">
      <w:pPr>
        <w:spacing w:line="240" w:lineRule="auto"/>
      </w:pPr>
      <w:r>
        <w:t>In addition to several college textbooks in the Humanities, Dr. Wilson is the author of a dozen books that include both fiction and nonfiction works.</w:t>
      </w:r>
    </w:p>
    <w:p w:rsidR="00C553D0" w:rsidRDefault="00FF7052" w:rsidP="006D1474">
      <w:pPr>
        <w:spacing w:line="240" w:lineRule="auto"/>
      </w:pPr>
      <w:r>
        <w:t>With over 400 articles published at various venues on the Internet, he maintains a wide variety of interests that encompass topics from art, cooking, education,</w:t>
      </w:r>
      <w:r w:rsidR="00C553D0" w:rsidRPr="00C553D0">
        <w:t xml:space="preserve"> </w:t>
      </w:r>
      <w:r w:rsidR="00C553D0">
        <w:t xml:space="preserve">healing, psychology, shamanism, and spiritualism, </w:t>
      </w:r>
    </w:p>
    <w:p w:rsidR="00C553D0" w:rsidRDefault="00C553D0" w:rsidP="006D1474">
      <w:pPr>
        <w:spacing w:line="240" w:lineRule="auto"/>
      </w:pPr>
      <w:r>
        <w:t>He is a member of the Foundation for Shamanic Studies and The Association of Reiki Healers International.</w:t>
      </w:r>
    </w:p>
    <w:p w:rsidR="006D1474" w:rsidRDefault="006D1474" w:rsidP="006D1474">
      <w:pPr>
        <w:spacing w:line="240" w:lineRule="auto"/>
        <w:rPr>
          <w:b/>
          <w:u w:val="single"/>
        </w:rPr>
      </w:pPr>
    </w:p>
    <w:p w:rsidR="006D1474" w:rsidRDefault="006D1474" w:rsidP="00C553D0">
      <w:pPr>
        <w:rPr>
          <w:b/>
          <w:u w:val="single"/>
        </w:rPr>
      </w:pPr>
    </w:p>
    <w:p w:rsidR="006D1474" w:rsidRDefault="006D1474" w:rsidP="00C553D0">
      <w:pPr>
        <w:rPr>
          <w:b/>
          <w:u w:val="single"/>
        </w:rPr>
      </w:pPr>
    </w:p>
    <w:p w:rsidR="006D1474" w:rsidRDefault="006D1474" w:rsidP="00C553D0">
      <w:pPr>
        <w:rPr>
          <w:b/>
          <w:u w:val="single"/>
        </w:rPr>
      </w:pPr>
    </w:p>
    <w:p w:rsidR="00C553D0" w:rsidRDefault="006816FD" w:rsidP="006D1474">
      <w:pPr>
        <w:spacing w:line="240" w:lineRule="auto"/>
        <w:rPr>
          <w:b/>
          <w:u w:val="single"/>
        </w:rPr>
      </w:pPr>
      <w:r>
        <w:rPr>
          <w:b/>
          <w:u w:val="single"/>
        </w:rPr>
        <w:t>Li</w:t>
      </w:r>
      <w:r w:rsidR="00C553D0">
        <w:rPr>
          <w:b/>
          <w:u w:val="single"/>
        </w:rPr>
        <w:t>st of published books</w:t>
      </w:r>
    </w:p>
    <w:p w:rsidR="00C553D0" w:rsidRDefault="00C553D0" w:rsidP="006D1474">
      <w:pPr>
        <w:spacing w:line="240" w:lineRule="auto"/>
      </w:pPr>
      <w:r>
        <w:rPr>
          <w:u w:val="single"/>
        </w:rPr>
        <w:t>Textbooks</w:t>
      </w:r>
      <w:r>
        <w:t>:</w:t>
      </w:r>
    </w:p>
    <w:p w:rsidR="00C553D0" w:rsidRDefault="00C553D0" w:rsidP="006D1474">
      <w:pPr>
        <w:spacing w:after="0" w:line="240" w:lineRule="auto"/>
      </w:pPr>
      <w:r>
        <w:t>Butterflies and All That Jazz with Drs. James G. Massey and James A. Powell</w:t>
      </w:r>
    </w:p>
    <w:p w:rsidR="00C553D0" w:rsidRDefault="00C553D0" w:rsidP="006D1474">
      <w:pPr>
        <w:spacing w:after="0" w:line="240" w:lineRule="auto"/>
      </w:pPr>
      <w:r>
        <w:t>Windows and Images: An Introduction to the Humanities with Drs. James G. Massey and James A. Powell</w:t>
      </w:r>
    </w:p>
    <w:p w:rsidR="00C553D0" w:rsidRDefault="00C553D0" w:rsidP="006D1474">
      <w:pPr>
        <w:spacing w:after="0" w:line="240" w:lineRule="auto"/>
      </w:pPr>
      <w:r>
        <w:t>The Humanities: Contemporary Images</w:t>
      </w:r>
    </w:p>
    <w:p w:rsidR="00C553D0" w:rsidRDefault="00C553D0" w:rsidP="006D1474">
      <w:pPr>
        <w:spacing w:after="0" w:line="240" w:lineRule="auto"/>
        <w:rPr>
          <w:u w:val="single"/>
        </w:rPr>
      </w:pPr>
      <w:r>
        <w:rPr>
          <w:u w:val="single"/>
        </w:rPr>
        <w:t>Nonfiction:</w:t>
      </w:r>
    </w:p>
    <w:p w:rsidR="00C553D0" w:rsidRDefault="00C553D0" w:rsidP="006D1474">
      <w:pPr>
        <w:spacing w:after="0" w:line="240" w:lineRule="auto"/>
      </w:pPr>
      <w:r>
        <w:t>DUH! The American Educational Disaster</w:t>
      </w:r>
    </w:p>
    <w:p w:rsidR="00C553D0" w:rsidRDefault="00C553D0" w:rsidP="006D1474">
      <w:pPr>
        <w:spacing w:after="0" w:line="240" w:lineRule="auto"/>
      </w:pPr>
      <w:r>
        <w:t>So YOU Think YOU want to be a Buddhist?</w:t>
      </w:r>
    </w:p>
    <w:p w:rsidR="00C553D0" w:rsidRDefault="00C553D0" w:rsidP="006D1474">
      <w:pPr>
        <w:spacing w:after="0" w:line="240" w:lineRule="auto"/>
      </w:pPr>
      <w:r>
        <w:t>Promethean Necessity and Its Implications for Humanity</w:t>
      </w:r>
    </w:p>
    <w:p w:rsidR="00C553D0" w:rsidRDefault="00C553D0" w:rsidP="006D1474">
      <w:pPr>
        <w:spacing w:after="0" w:line="240" w:lineRule="auto"/>
      </w:pPr>
      <w:r>
        <w:t>The Sayings of Esaugetuh: The Master of Breath</w:t>
      </w:r>
    </w:p>
    <w:p w:rsidR="00C553D0" w:rsidRDefault="00C553D0" w:rsidP="006D1474">
      <w:pPr>
        <w:spacing w:after="0" w:line="240" w:lineRule="auto"/>
      </w:pPr>
      <w:r>
        <w:t>The Shaman’s Journey through Poetry with Gavriel Navarro</w:t>
      </w:r>
    </w:p>
    <w:p w:rsidR="00C553D0" w:rsidRDefault="00C553D0" w:rsidP="006D1474">
      <w:pPr>
        <w:spacing w:after="0" w:line="240" w:lineRule="auto"/>
      </w:pPr>
      <w:r>
        <w:t xml:space="preserve">Shamanism What It’s all </w:t>
      </w:r>
      <w:proofErr w:type="gramStart"/>
      <w:r>
        <w:t>About</w:t>
      </w:r>
      <w:proofErr w:type="gramEnd"/>
    </w:p>
    <w:p w:rsidR="00C553D0" w:rsidRDefault="00C553D0" w:rsidP="006D1474">
      <w:pPr>
        <w:spacing w:after="0" w:line="240" w:lineRule="auto"/>
      </w:pPr>
      <w:r>
        <w:t>Activating Your Archetypes</w:t>
      </w:r>
    </w:p>
    <w:p w:rsidR="00C553D0" w:rsidRDefault="00C553D0" w:rsidP="006D1474">
      <w:pPr>
        <w:spacing w:after="0" w:line="240" w:lineRule="auto"/>
      </w:pPr>
      <w:r>
        <w:t>Shamanic Manifesting</w:t>
      </w:r>
    </w:p>
    <w:p w:rsidR="00C553D0" w:rsidRDefault="00C553D0" w:rsidP="006D1474">
      <w:pPr>
        <w:spacing w:after="0" w:line="240" w:lineRule="auto"/>
        <w:rPr>
          <w:u w:val="single"/>
        </w:rPr>
      </w:pPr>
      <w:r>
        <w:rPr>
          <w:u w:val="single"/>
        </w:rPr>
        <w:t>Fiction:</w:t>
      </w:r>
    </w:p>
    <w:p w:rsidR="00C553D0" w:rsidRDefault="00C553D0" w:rsidP="006D1474">
      <w:pPr>
        <w:spacing w:after="0" w:line="240" w:lineRule="auto"/>
      </w:pPr>
      <w:r>
        <w:t>The Shaman’s Quest</w:t>
      </w:r>
    </w:p>
    <w:p w:rsidR="00C553D0" w:rsidRDefault="00C553D0" w:rsidP="006D1474">
      <w:pPr>
        <w:spacing w:after="0" w:line="240" w:lineRule="auto"/>
      </w:pPr>
      <w:r>
        <w:t>The Shaman’s Transformation</w:t>
      </w:r>
    </w:p>
    <w:p w:rsidR="00C553D0" w:rsidRDefault="00C553D0" w:rsidP="006D1474">
      <w:pPr>
        <w:spacing w:after="0" w:line="240" w:lineRule="auto"/>
      </w:pPr>
      <w:r>
        <w:t>The Shaman’s War</w:t>
      </w:r>
    </w:p>
    <w:p w:rsidR="00C553D0" w:rsidRDefault="00C553D0" w:rsidP="006D1474">
      <w:pPr>
        <w:spacing w:after="0" w:line="240" w:lineRule="auto"/>
      </w:pPr>
      <w:r>
        <w:t>The Shaman’s Genesis</w:t>
      </w:r>
    </w:p>
    <w:p w:rsidR="00C553D0" w:rsidRDefault="00C553D0" w:rsidP="006D1474">
      <w:pPr>
        <w:spacing w:after="0" w:line="240" w:lineRule="auto"/>
      </w:pPr>
      <w:r>
        <w:t xml:space="preserve"> The Shaman’s Revelations</w:t>
      </w:r>
    </w:p>
    <w:p w:rsidR="00C553D0" w:rsidRDefault="00C553D0" w:rsidP="006D1474">
      <w:pPr>
        <w:spacing w:line="240" w:lineRule="auto"/>
      </w:pPr>
      <w:r>
        <w:t>The Making of a Shaman</w:t>
      </w:r>
    </w:p>
    <w:p w:rsidR="0064442C" w:rsidRDefault="0064442C" w:rsidP="006D1474">
      <w:pPr>
        <w:spacing w:line="240" w:lineRule="auto"/>
        <w:rPr>
          <w:u w:val="single"/>
        </w:rPr>
      </w:pPr>
      <w:r>
        <w:rPr>
          <w:u w:val="single"/>
        </w:rPr>
        <w:lastRenderedPageBreak/>
        <w:t>Works in Progress:</w:t>
      </w:r>
    </w:p>
    <w:p w:rsidR="0064442C" w:rsidRDefault="0064442C" w:rsidP="006D1474">
      <w:pPr>
        <w:spacing w:line="240" w:lineRule="auto"/>
      </w:pPr>
      <w:r>
        <w:t>Making Ethical and Moral Decisions</w:t>
      </w:r>
    </w:p>
    <w:p w:rsidR="0064442C" w:rsidRDefault="0064442C" w:rsidP="006D1474">
      <w:pPr>
        <w:spacing w:line="240" w:lineRule="auto"/>
      </w:pPr>
      <w:r>
        <w:t>Remembrances</w:t>
      </w:r>
    </w:p>
    <w:p w:rsidR="0064442C" w:rsidRPr="0064442C" w:rsidRDefault="0064442C" w:rsidP="006D1474">
      <w:pPr>
        <w:spacing w:line="240" w:lineRule="auto"/>
      </w:pPr>
      <w:r>
        <w:t>You Won’t Believe This</w:t>
      </w:r>
      <w:bookmarkStart w:id="0" w:name="_GoBack"/>
      <w:bookmarkEnd w:id="0"/>
    </w:p>
    <w:p w:rsidR="00FF7052" w:rsidRDefault="00FF7052" w:rsidP="00FF7052"/>
    <w:p w:rsidR="00C40CDC" w:rsidRDefault="00FF7052" w:rsidP="00C553D0">
      <w:r>
        <w:br w:type="textWrapping" w:clear="all"/>
      </w:r>
    </w:p>
    <w:sectPr w:rsidR="00C40CDC" w:rsidSect="00900109">
      <w:pgSz w:w="12240" w:h="15840"/>
      <w:pgMar w:top="1440" w:right="1440" w:bottom="1440" w:left="1440" w:header="720" w:footer="720" w:gutter="0"/>
      <w:cols w:space="720"/>
      <w:docGrid w:linePitch="38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Ecofont Vera Sans">
    <w:altName w:val="Malgun Gothic"/>
    <w:charset w:val="00"/>
    <w:family w:val="swiss"/>
    <w:pitch w:val="variable"/>
    <w:sig w:usb0="00000003" w:usb1="1000204A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2"/>
  <w:doNotDisplayPageBoundarie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DU1MjUwMDMxN7M0tDBR0lEKTi0uzszPAykwqgUAGvg4uiwAAAA="/>
  </w:docVars>
  <w:rsids>
    <w:rsidRoot w:val="00FF7052"/>
    <w:rsid w:val="003F1056"/>
    <w:rsid w:val="004A41D0"/>
    <w:rsid w:val="004A787A"/>
    <w:rsid w:val="0064442C"/>
    <w:rsid w:val="006816FD"/>
    <w:rsid w:val="006A19CE"/>
    <w:rsid w:val="006D1474"/>
    <w:rsid w:val="007324DD"/>
    <w:rsid w:val="007817D9"/>
    <w:rsid w:val="00900109"/>
    <w:rsid w:val="00B231B1"/>
    <w:rsid w:val="00C40CDC"/>
    <w:rsid w:val="00C553D0"/>
    <w:rsid w:val="00CC6161"/>
    <w:rsid w:val="00D32536"/>
    <w:rsid w:val="00FA4F66"/>
    <w:rsid w:val="00FF705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Ecofont Vera Sans" w:eastAsiaTheme="minorHAnsi" w:hAnsi="Ecofont Vera Sans" w:cstheme="minorBidi"/>
        <w:sz w:val="28"/>
        <w:szCs w:val="28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F705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F70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705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Ecofont Vera Sans" w:eastAsiaTheme="minorHAnsi" w:hAnsi="Ecofont Vera Sans" w:cstheme="minorBidi"/>
        <w:sz w:val="28"/>
        <w:szCs w:val="28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F705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F70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7052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0094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5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microsoft.com/office/2007/relationships/stylesWithEffects" Target="stylesWithEffect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61</Words>
  <Characters>148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7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rman Wilson</dc:creator>
  <cp:lastModifiedBy>P.A. Bloom</cp:lastModifiedBy>
  <cp:revision>2</cp:revision>
  <dcterms:created xsi:type="dcterms:W3CDTF">2016-08-17T03:22:00Z</dcterms:created>
  <dcterms:modified xsi:type="dcterms:W3CDTF">2016-08-17T03:22:00Z</dcterms:modified>
</cp:coreProperties>
</file>